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185507" w14:textId="77777777" w:rsidR="00A03EAB" w:rsidRDefault="00A03EAB" w:rsidP="00E20F01">
      <w:pPr>
        <w:rPr>
          <w:b/>
          <w:sz w:val="24"/>
        </w:rPr>
      </w:pPr>
    </w:p>
    <w:p w14:paraId="106510BE" w14:textId="5D49E663" w:rsidR="00E20F01" w:rsidRPr="00D56B3A" w:rsidRDefault="00E20F01" w:rsidP="00E20F01">
      <w:pPr>
        <w:rPr>
          <w:b/>
        </w:rPr>
      </w:pPr>
      <w:r w:rsidRPr="00D56B3A">
        <w:rPr>
          <w:b/>
        </w:rPr>
        <w:t>1. What parameters are usually use to assessment of the water quality?</w:t>
      </w:r>
    </w:p>
    <w:p w14:paraId="103FFED4" w14:textId="77777777" w:rsidR="00E20F01" w:rsidRPr="00D56B3A" w:rsidRDefault="00E20F01" w:rsidP="00E20F01">
      <w:pPr>
        <w:numPr>
          <w:ilvl w:val="0"/>
          <w:numId w:val="26"/>
        </w:numPr>
        <w:ind w:left="697" w:hanging="357"/>
        <w:contextualSpacing/>
        <w:rPr>
          <w:b/>
        </w:rPr>
      </w:pPr>
      <w:r w:rsidRPr="00D56B3A">
        <w:rPr>
          <w:b/>
        </w:rPr>
        <w:t>pH</w:t>
      </w:r>
    </w:p>
    <w:p w14:paraId="021FBF2B" w14:textId="77777777" w:rsidR="00E20F01" w:rsidRPr="00D56B3A" w:rsidRDefault="00E20F01" w:rsidP="00E20F01">
      <w:pPr>
        <w:numPr>
          <w:ilvl w:val="0"/>
          <w:numId w:val="26"/>
        </w:numPr>
        <w:ind w:left="697" w:hanging="357"/>
        <w:contextualSpacing/>
        <w:rPr>
          <w:b/>
        </w:rPr>
      </w:pPr>
      <w:r w:rsidRPr="00D56B3A">
        <w:t>dihydrogen monoxide</w:t>
      </w:r>
    </w:p>
    <w:p w14:paraId="16F59849" w14:textId="77777777" w:rsidR="00E20F01" w:rsidRPr="00D56B3A" w:rsidRDefault="00E20F01" w:rsidP="00E20F01">
      <w:pPr>
        <w:numPr>
          <w:ilvl w:val="0"/>
          <w:numId w:val="26"/>
        </w:numPr>
        <w:ind w:left="697" w:hanging="357"/>
        <w:contextualSpacing/>
        <w:rPr>
          <w:b/>
        </w:rPr>
      </w:pPr>
      <w:r w:rsidRPr="00D56B3A">
        <w:rPr>
          <w:b/>
        </w:rPr>
        <w:t>suspended solids</w:t>
      </w:r>
    </w:p>
    <w:p w14:paraId="66DFDCD2" w14:textId="77777777" w:rsidR="00E20F01" w:rsidRPr="00D56B3A" w:rsidRDefault="00E20F01" w:rsidP="00E20F01">
      <w:pPr>
        <w:numPr>
          <w:ilvl w:val="0"/>
          <w:numId w:val="26"/>
        </w:numPr>
        <w:ind w:left="697" w:hanging="357"/>
        <w:contextualSpacing/>
        <w:rPr>
          <w:b/>
        </w:rPr>
      </w:pPr>
      <w:proofErr w:type="spellStart"/>
      <w:r w:rsidRPr="00D56B3A">
        <w:rPr>
          <w:b/>
        </w:rPr>
        <w:t>color</w:t>
      </w:r>
      <w:proofErr w:type="spellEnd"/>
    </w:p>
    <w:p w14:paraId="35274CE4" w14:textId="77777777" w:rsidR="00E20F01" w:rsidRPr="00D56B3A" w:rsidRDefault="00E20F01" w:rsidP="00E20F01">
      <w:pPr>
        <w:numPr>
          <w:ilvl w:val="0"/>
          <w:numId w:val="26"/>
        </w:numPr>
        <w:ind w:left="697" w:hanging="357"/>
        <w:contextualSpacing/>
        <w:rPr>
          <w:b/>
        </w:rPr>
      </w:pPr>
      <w:r w:rsidRPr="00D56B3A">
        <w:rPr>
          <w:b/>
        </w:rPr>
        <w:t>turbidity</w:t>
      </w:r>
    </w:p>
    <w:p w14:paraId="3FBD902F" w14:textId="77777777" w:rsidR="00E20F01" w:rsidRPr="00D56B3A" w:rsidRDefault="00E20F01" w:rsidP="00E20F01">
      <w:pPr>
        <w:numPr>
          <w:ilvl w:val="0"/>
          <w:numId w:val="26"/>
        </w:numPr>
        <w:ind w:left="697" w:hanging="357"/>
        <w:contextualSpacing/>
        <w:rPr>
          <w:b/>
        </w:rPr>
      </w:pPr>
      <w:r w:rsidRPr="00D56B3A">
        <w:t>dissolved sodium chloride</w:t>
      </w:r>
    </w:p>
    <w:p w14:paraId="66512E3E" w14:textId="77777777" w:rsidR="00E20F01" w:rsidRPr="00D56B3A" w:rsidRDefault="00E20F01" w:rsidP="00E20F01">
      <w:pPr>
        <w:numPr>
          <w:ilvl w:val="0"/>
          <w:numId w:val="26"/>
        </w:numPr>
        <w:ind w:left="697" w:hanging="357"/>
        <w:contextualSpacing/>
        <w:rPr>
          <w:b/>
        </w:rPr>
      </w:pPr>
      <w:r w:rsidRPr="00D56B3A">
        <w:rPr>
          <w:b/>
        </w:rPr>
        <w:t>temperature</w:t>
      </w:r>
    </w:p>
    <w:p w14:paraId="5367F230" w14:textId="77777777" w:rsidR="00E20F01" w:rsidRPr="00D56B3A" w:rsidRDefault="00E20F01" w:rsidP="00E20F01">
      <w:pPr>
        <w:numPr>
          <w:ilvl w:val="0"/>
          <w:numId w:val="26"/>
        </w:numPr>
        <w:ind w:left="697" w:hanging="357"/>
        <w:contextualSpacing/>
        <w:rPr>
          <w:b/>
        </w:rPr>
      </w:pPr>
      <w:r w:rsidRPr="00D56B3A">
        <w:t>water reflection</w:t>
      </w:r>
    </w:p>
    <w:p w14:paraId="55C30A55" w14:textId="77777777" w:rsidR="00E20F01" w:rsidRPr="00D56B3A" w:rsidRDefault="00E20F01" w:rsidP="00E20F01">
      <w:pPr>
        <w:numPr>
          <w:ilvl w:val="0"/>
          <w:numId w:val="26"/>
        </w:numPr>
        <w:ind w:left="697" w:hanging="357"/>
        <w:contextualSpacing/>
        <w:rPr>
          <w:b/>
        </w:rPr>
      </w:pPr>
      <w:r w:rsidRPr="00D56B3A">
        <w:rPr>
          <w:b/>
        </w:rPr>
        <w:t>dissolved oxygen concentration</w:t>
      </w:r>
    </w:p>
    <w:p w14:paraId="36703220" w14:textId="77777777" w:rsidR="00E20F01" w:rsidRPr="00D56B3A" w:rsidRDefault="00E20F01" w:rsidP="00E20F01">
      <w:pPr>
        <w:numPr>
          <w:ilvl w:val="0"/>
          <w:numId w:val="26"/>
        </w:numPr>
        <w:ind w:left="697" w:hanging="357"/>
        <w:contextualSpacing/>
        <w:rPr>
          <w:b/>
        </w:rPr>
      </w:pPr>
      <w:r w:rsidRPr="00D56B3A">
        <w:rPr>
          <w:b/>
        </w:rPr>
        <w:t>odo</w:t>
      </w:r>
      <w:r>
        <w:rPr>
          <w:b/>
        </w:rPr>
        <w:t>u</w:t>
      </w:r>
      <w:r w:rsidRPr="00D56B3A">
        <w:rPr>
          <w:b/>
        </w:rPr>
        <w:t>r</w:t>
      </w:r>
    </w:p>
    <w:p w14:paraId="093FC7E6" w14:textId="77777777" w:rsidR="00E20F01" w:rsidRPr="00D56B3A" w:rsidRDefault="00E20F01" w:rsidP="00E20F01">
      <w:pPr>
        <w:numPr>
          <w:ilvl w:val="0"/>
          <w:numId w:val="26"/>
        </w:numPr>
        <w:ind w:left="697" w:hanging="357"/>
        <w:contextualSpacing/>
        <w:rPr>
          <w:b/>
        </w:rPr>
      </w:pPr>
      <w:r w:rsidRPr="00D56B3A">
        <w:rPr>
          <w:b/>
        </w:rPr>
        <w:t>conductivity</w:t>
      </w:r>
    </w:p>
    <w:p w14:paraId="6EE486F6" w14:textId="77777777" w:rsidR="00E20F01" w:rsidRPr="00D56B3A" w:rsidRDefault="00E20F01" w:rsidP="00E20F01">
      <w:pPr>
        <w:spacing w:before="240"/>
        <w:rPr>
          <w:b/>
        </w:rPr>
      </w:pPr>
      <w:r w:rsidRPr="00D56B3A">
        <w:rPr>
          <w:b/>
        </w:rPr>
        <w:t>2. What methods are used to determine the smell of the water?</w:t>
      </w:r>
    </w:p>
    <w:p w14:paraId="501A855A" w14:textId="77777777" w:rsidR="00E20F01" w:rsidRPr="00D56B3A" w:rsidRDefault="00E20F01" w:rsidP="00E20F01">
      <w:pPr>
        <w:numPr>
          <w:ilvl w:val="0"/>
          <w:numId w:val="27"/>
        </w:numPr>
        <w:ind w:left="697" w:hanging="357"/>
        <w:contextualSpacing/>
        <w:rPr>
          <w:b/>
        </w:rPr>
      </w:pPr>
      <w:r w:rsidRPr="00D56B3A">
        <w:rPr>
          <w:b/>
        </w:rPr>
        <w:t>Organoleptic</w:t>
      </w:r>
    </w:p>
    <w:p w14:paraId="247A9C72" w14:textId="77777777" w:rsidR="00E20F01" w:rsidRPr="00D56B3A" w:rsidRDefault="00E20F01" w:rsidP="00E20F01">
      <w:pPr>
        <w:numPr>
          <w:ilvl w:val="0"/>
          <w:numId w:val="27"/>
        </w:numPr>
        <w:ind w:left="697" w:hanging="357"/>
        <w:contextualSpacing/>
        <w:rPr>
          <w:b/>
        </w:rPr>
      </w:pPr>
      <w:r w:rsidRPr="00D56B3A">
        <w:t>Colorimetric</w:t>
      </w:r>
    </w:p>
    <w:p w14:paraId="0ED09796" w14:textId="77777777" w:rsidR="00E20F01" w:rsidRPr="00D56B3A" w:rsidRDefault="00E20F01" w:rsidP="00E20F01">
      <w:pPr>
        <w:numPr>
          <w:ilvl w:val="0"/>
          <w:numId w:val="27"/>
        </w:numPr>
        <w:ind w:left="697" w:hanging="357"/>
        <w:contextualSpacing/>
        <w:rPr>
          <w:b/>
        </w:rPr>
      </w:pPr>
      <w:r w:rsidRPr="00D56B3A">
        <w:t>Chemical</w:t>
      </w:r>
    </w:p>
    <w:p w14:paraId="7354049F" w14:textId="77777777" w:rsidR="00E20F01" w:rsidRPr="00D56B3A" w:rsidRDefault="00E20F01" w:rsidP="00E20F01">
      <w:pPr>
        <w:spacing w:before="240"/>
        <w:rPr>
          <w:b/>
        </w:rPr>
      </w:pPr>
      <w:r w:rsidRPr="00D56B3A">
        <w:rPr>
          <w:b/>
        </w:rPr>
        <w:t>3. What is the scale of odo</w:t>
      </w:r>
      <w:r>
        <w:rPr>
          <w:b/>
        </w:rPr>
        <w:t>u</w:t>
      </w:r>
      <w:r w:rsidRPr="00D56B3A">
        <w:rPr>
          <w:b/>
        </w:rPr>
        <w:t>r assessment?</w:t>
      </w:r>
    </w:p>
    <w:p w14:paraId="79422B43" w14:textId="77777777" w:rsidR="00E20F01" w:rsidRPr="00D56B3A" w:rsidRDefault="00E20F01" w:rsidP="00E20F01">
      <w:pPr>
        <w:numPr>
          <w:ilvl w:val="0"/>
          <w:numId w:val="28"/>
        </w:numPr>
        <w:ind w:left="697" w:hanging="357"/>
        <w:contextualSpacing/>
        <w:rPr>
          <w:b/>
        </w:rPr>
      </w:pPr>
      <w:r w:rsidRPr="00D56B3A">
        <w:t>no odo</w:t>
      </w:r>
      <w:r>
        <w:t>u</w:t>
      </w:r>
      <w:r w:rsidRPr="00D56B3A">
        <w:t>r – perceptible – putrid</w:t>
      </w:r>
    </w:p>
    <w:p w14:paraId="7A82B1EE" w14:textId="77777777" w:rsidR="00E20F01" w:rsidRPr="00D56B3A" w:rsidRDefault="00E20F01" w:rsidP="00E20F01">
      <w:pPr>
        <w:numPr>
          <w:ilvl w:val="0"/>
          <w:numId w:val="28"/>
        </w:numPr>
        <w:ind w:left="697" w:hanging="357"/>
        <w:contextualSpacing/>
        <w:rPr>
          <w:b/>
        </w:rPr>
      </w:pPr>
      <w:r w:rsidRPr="00D56B3A">
        <w:rPr>
          <w:b/>
        </w:rPr>
        <w:t>no odo</w:t>
      </w:r>
      <w:r>
        <w:rPr>
          <w:b/>
        </w:rPr>
        <w:t>u</w:t>
      </w:r>
      <w:r w:rsidRPr="00D56B3A">
        <w:rPr>
          <w:b/>
        </w:rPr>
        <w:t>r – perceptible – intensive</w:t>
      </w:r>
    </w:p>
    <w:p w14:paraId="02F0FCC3" w14:textId="77777777" w:rsidR="00E20F01" w:rsidRPr="00D56B3A" w:rsidRDefault="00E20F01" w:rsidP="00E20F01">
      <w:pPr>
        <w:numPr>
          <w:ilvl w:val="0"/>
          <w:numId w:val="28"/>
        </w:numPr>
        <w:ind w:left="697" w:hanging="357"/>
        <w:contextualSpacing/>
        <w:rPr>
          <w:b/>
        </w:rPr>
      </w:pPr>
      <w:r w:rsidRPr="00D56B3A">
        <w:t>perceptible – intensive – specific</w:t>
      </w:r>
    </w:p>
    <w:p w14:paraId="721D7DB5" w14:textId="77777777" w:rsidR="00E20F01" w:rsidRPr="00D56B3A" w:rsidRDefault="00E20F01" w:rsidP="00E20F01">
      <w:pPr>
        <w:spacing w:before="240"/>
        <w:rPr>
          <w:b/>
        </w:rPr>
      </w:pPr>
      <w:r w:rsidRPr="00D56B3A">
        <w:rPr>
          <w:b/>
        </w:rPr>
        <w:t>4. What does turbidity tell us about water quality?</w:t>
      </w:r>
    </w:p>
    <w:p w14:paraId="706C83C9" w14:textId="77777777" w:rsidR="00E20F01" w:rsidRPr="00D56B3A" w:rsidRDefault="00E20F01" w:rsidP="00E20F01">
      <w:pPr>
        <w:numPr>
          <w:ilvl w:val="0"/>
          <w:numId w:val="29"/>
        </w:numPr>
        <w:ind w:left="697" w:hanging="357"/>
        <w:contextualSpacing/>
        <w:rPr>
          <w:b/>
        </w:rPr>
      </w:pPr>
      <w:r w:rsidRPr="00D56B3A">
        <w:rPr>
          <w:b/>
        </w:rPr>
        <w:t>medium for the development of microorganisms and bacteria</w:t>
      </w:r>
    </w:p>
    <w:p w14:paraId="0E08B0AE" w14:textId="77777777" w:rsidR="00E20F01" w:rsidRPr="00D56B3A" w:rsidRDefault="00E20F01" w:rsidP="00E20F01">
      <w:pPr>
        <w:numPr>
          <w:ilvl w:val="0"/>
          <w:numId w:val="29"/>
        </w:numPr>
        <w:ind w:left="697" w:hanging="357"/>
        <w:contextualSpacing/>
        <w:rPr>
          <w:b/>
        </w:rPr>
      </w:pPr>
      <w:r w:rsidRPr="00D56B3A">
        <w:t>a lot of dissolved oxygen in the sample</w:t>
      </w:r>
    </w:p>
    <w:p w14:paraId="7E6EC405" w14:textId="77777777" w:rsidR="00E20F01" w:rsidRPr="00D56B3A" w:rsidRDefault="00E20F01" w:rsidP="00E20F01">
      <w:pPr>
        <w:numPr>
          <w:ilvl w:val="0"/>
          <w:numId w:val="29"/>
        </w:numPr>
        <w:ind w:left="697" w:hanging="357"/>
        <w:contextualSpacing/>
        <w:rPr>
          <w:b/>
        </w:rPr>
      </w:pPr>
      <w:r w:rsidRPr="00D56B3A">
        <w:rPr>
          <w:b/>
        </w:rPr>
        <w:t>presence of undissolved particles</w:t>
      </w:r>
    </w:p>
    <w:p w14:paraId="7A62F896" w14:textId="77777777" w:rsidR="00E20F01" w:rsidRPr="00D56B3A" w:rsidRDefault="00E20F01" w:rsidP="00E20F01">
      <w:pPr>
        <w:spacing w:before="240"/>
        <w:rPr>
          <w:b/>
        </w:rPr>
      </w:pPr>
      <w:r w:rsidRPr="00D56B3A">
        <w:rPr>
          <w:b/>
        </w:rPr>
        <w:t>5. What types of water smell do you know?</w:t>
      </w:r>
    </w:p>
    <w:p w14:paraId="41E78D99" w14:textId="77777777" w:rsidR="00E20F01" w:rsidRPr="00D56B3A" w:rsidRDefault="00E20F01" w:rsidP="00E20F01">
      <w:pPr>
        <w:numPr>
          <w:ilvl w:val="0"/>
          <w:numId w:val="30"/>
        </w:numPr>
        <w:ind w:left="697" w:hanging="357"/>
        <w:contextualSpacing/>
        <w:rPr>
          <w:b/>
        </w:rPr>
      </w:pPr>
      <w:r w:rsidRPr="00D56B3A">
        <w:rPr>
          <w:b/>
        </w:rPr>
        <w:t>plant</w:t>
      </w:r>
    </w:p>
    <w:p w14:paraId="6B301134" w14:textId="77777777" w:rsidR="00E20F01" w:rsidRPr="00D56B3A" w:rsidRDefault="00E20F01" w:rsidP="00E20F01">
      <w:pPr>
        <w:numPr>
          <w:ilvl w:val="0"/>
          <w:numId w:val="30"/>
        </w:numPr>
        <w:ind w:left="697" w:hanging="357"/>
        <w:contextualSpacing/>
        <w:rPr>
          <w:b/>
        </w:rPr>
      </w:pPr>
      <w:r w:rsidRPr="00D56B3A">
        <w:t>aromatic</w:t>
      </w:r>
    </w:p>
    <w:p w14:paraId="2E10E3F0" w14:textId="77777777" w:rsidR="00E20F01" w:rsidRPr="00D56B3A" w:rsidRDefault="00E20F01" w:rsidP="00E20F01">
      <w:pPr>
        <w:numPr>
          <w:ilvl w:val="0"/>
          <w:numId w:val="30"/>
        </w:numPr>
        <w:ind w:left="697" w:hanging="357"/>
        <w:contextualSpacing/>
        <w:rPr>
          <w:b/>
        </w:rPr>
      </w:pPr>
      <w:r w:rsidRPr="00D56B3A">
        <w:rPr>
          <w:b/>
        </w:rPr>
        <w:t>putrid</w:t>
      </w:r>
    </w:p>
    <w:p w14:paraId="59054554" w14:textId="77777777" w:rsidR="00E20F01" w:rsidRPr="00D56B3A" w:rsidRDefault="00E20F01" w:rsidP="00E20F01">
      <w:pPr>
        <w:numPr>
          <w:ilvl w:val="0"/>
          <w:numId w:val="30"/>
        </w:numPr>
        <w:ind w:left="697" w:hanging="357"/>
        <w:contextualSpacing/>
        <w:rPr>
          <w:b/>
        </w:rPr>
      </w:pPr>
      <w:r w:rsidRPr="00D56B3A">
        <w:rPr>
          <w:b/>
        </w:rPr>
        <w:t>specific</w:t>
      </w:r>
    </w:p>
    <w:p w14:paraId="3A418ADF" w14:textId="77777777" w:rsidR="00E20F01" w:rsidRPr="00D56B3A" w:rsidRDefault="00E20F01" w:rsidP="00E20F01">
      <w:pPr>
        <w:numPr>
          <w:ilvl w:val="0"/>
          <w:numId w:val="30"/>
        </w:numPr>
        <w:ind w:left="697" w:hanging="357"/>
        <w:contextualSpacing/>
        <w:rPr>
          <w:b/>
        </w:rPr>
      </w:pPr>
      <w:r w:rsidRPr="00D56B3A">
        <w:t>fishy</w:t>
      </w:r>
    </w:p>
    <w:p w14:paraId="7F79614D" w14:textId="77777777" w:rsidR="00E20F01" w:rsidRPr="00D56B3A" w:rsidRDefault="00E20F01" w:rsidP="00E20F01">
      <w:pPr>
        <w:numPr>
          <w:ilvl w:val="0"/>
          <w:numId w:val="30"/>
        </w:numPr>
        <w:ind w:left="697" w:hanging="357"/>
        <w:contextualSpacing/>
        <w:rPr>
          <w:b/>
        </w:rPr>
      </w:pPr>
      <w:r w:rsidRPr="00D56B3A">
        <w:t>chemical</w:t>
      </w:r>
    </w:p>
    <w:p w14:paraId="6E96D46F" w14:textId="77777777" w:rsidR="00E20F01" w:rsidRPr="00D56B3A" w:rsidRDefault="00E20F01" w:rsidP="00E20F01">
      <w:pPr>
        <w:spacing w:before="240"/>
        <w:rPr>
          <w:b/>
        </w:rPr>
      </w:pPr>
      <w:r w:rsidRPr="00D56B3A">
        <w:rPr>
          <w:b/>
        </w:rPr>
        <w:t xml:space="preserve">6. What types of </w:t>
      </w:r>
      <w:proofErr w:type="spellStart"/>
      <w:r w:rsidRPr="00D56B3A">
        <w:rPr>
          <w:b/>
        </w:rPr>
        <w:t>color</w:t>
      </w:r>
      <w:proofErr w:type="spellEnd"/>
      <w:r w:rsidRPr="00D56B3A">
        <w:rPr>
          <w:b/>
        </w:rPr>
        <w:t xml:space="preserve"> of natural waters do you know?</w:t>
      </w:r>
    </w:p>
    <w:p w14:paraId="2B60A421" w14:textId="77777777" w:rsidR="00E20F01" w:rsidRPr="00D56B3A" w:rsidRDefault="00E20F01" w:rsidP="00E20F01">
      <w:pPr>
        <w:numPr>
          <w:ilvl w:val="0"/>
          <w:numId w:val="31"/>
        </w:numPr>
        <w:ind w:left="697" w:hanging="357"/>
        <w:contextualSpacing/>
        <w:rPr>
          <w:b/>
        </w:rPr>
      </w:pPr>
      <w:r w:rsidRPr="00D56B3A">
        <w:rPr>
          <w:b/>
        </w:rPr>
        <w:t>before filtration</w:t>
      </w:r>
    </w:p>
    <w:p w14:paraId="35855EEE" w14:textId="77777777" w:rsidR="00E20F01" w:rsidRPr="00D56B3A" w:rsidRDefault="00E20F01" w:rsidP="00E20F01">
      <w:pPr>
        <w:numPr>
          <w:ilvl w:val="0"/>
          <w:numId w:val="31"/>
        </w:numPr>
        <w:ind w:left="697" w:hanging="357"/>
        <w:contextualSpacing/>
        <w:rPr>
          <w:b/>
        </w:rPr>
      </w:pPr>
      <w:r w:rsidRPr="00D56B3A">
        <w:rPr>
          <w:b/>
        </w:rPr>
        <w:t>after filtration</w:t>
      </w:r>
    </w:p>
    <w:p w14:paraId="58979B3D" w14:textId="77777777" w:rsidR="00E20F01" w:rsidRPr="00D56B3A" w:rsidRDefault="00E20F01" w:rsidP="00E20F01">
      <w:pPr>
        <w:spacing w:before="240"/>
        <w:rPr>
          <w:b/>
        </w:rPr>
      </w:pPr>
      <w:r w:rsidRPr="00D56B3A">
        <w:rPr>
          <w:b/>
        </w:rPr>
        <w:t>7. What pH range natural water have?</w:t>
      </w:r>
    </w:p>
    <w:p w14:paraId="4B2B57A3" w14:textId="77777777" w:rsidR="00E20F01" w:rsidRPr="00D56B3A" w:rsidRDefault="00E20F01" w:rsidP="00E20F01">
      <w:pPr>
        <w:numPr>
          <w:ilvl w:val="0"/>
          <w:numId w:val="32"/>
        </w:numPr>
        <w:ind w:left="697" w:hanging="357"/>
        <w:contextualSpacing/>
        <w:rPr>
          <w:b/>
        </w:rPr>
      </w:pPr>
      <w:r w:rsidRPr="00D56B3A">
        <w:t>8.0 – 9.0</w:t>
      </w:r>
    </w:p>
    <w:p w14:paraId="58CDF84E" w14:textId="77777777" w:rsidR="00E20F01" w:rsidRPr="00D56B3A" w:rsidRDefault="00E20F01" w:rsidP="00E20F01">
      <w:pPr>
        <w:numPr>
          <w:ilvl w:val="0"/>
          <w:numId w:val="32"/>
        </w:numPr>
        <w:ind w:left="697" w:hanging="357"/>
        <w:contextualSpacing/>
        <w:rPr>
          <w:b/>
        </w:rPr>
      </w:pPr>
      <w:r w:rsidRPr="00D56B3A">
        <w:rPr>
          <w:b/>
        </w:rPr>
        <w:t>6.5 – 8.0</w:t>
      </w:r>
    </w:p>
    <w:p w14:paraId="70BBBE58" w14:textId="77777777" w:rsidR="00E20F01" w:rsidRPr="00D56B3A" w:rsidRDefault="00E20F01" w:rsidP="00E20F01">
      <w:pPr>
        <w:numPr>
          <w:ilvl w:val="0"/>
          <w:numId w:val="32"/>
        </w:numPr>
        <w:ind w:left="697" w:hanging="357"/>
        <w:contextualSpacing/>
        <w:rPr>
          <w:b/>
        </w:rPr>
      </w:pPr>
      <w:r w:rsidRPr="00D56B3A">
        <w:t>5.0 – 6.5</w:t>
      </w:r>
    </w:p>
    <w:p w14:paraId="6D823964" w14:textId="77777777" w:rsidR="00E20F01" w:rsidRDefault="00E20F01" w:rsidP="00E20F01">
      <w:pPr>
        <w:rPr>
          <w:b/>
        </w:rPr>
      </w:pPr>
    </w:p>
    <w:p w14:paraId="37E0A23F" w14:textId="77777777" w:rsidR="00E20F01" w:rsidRDefault="00E20F01" w:rsidP="00E20F01">
      <w:pPr>
        <w:rPr>
          <w:b/>
        </w:rPr>
      </w:pPr>
    </w:p>
    <w:p w14:paraId="3FBD1A89" w14:textId="77777777" w:rsidR="00E20F01" w:rsidRPr="00D56B3A" w:rsidRDefault="00E20F01" w:rsidP="00E20F01">
      <w:pPr>
        <w:rPr>
          <w:b/>
        </w:rPr>
      </w:pPr>
      <w:r w:rsidRPr="00D56B3A">
        <w:rPr>
          <w:b/>
        </w:rPr>
        <w:lastRenderedPageBreak/>
        <w:t>8. What are the types of suspended solids?</w:t>
      </w:r>
    </w:p>
    <w:p w14:paraId="54AFD6D4" w14:textId="77777777" w:rsidR="00E20F01" w:rsidRPr="00D56B3A" w:rsidRDefault="00E20F01" w:rsidP="00E20F01">
      <w:pPr>
        <w:numPr>
          <w:ilvl w:val="0"/>
          <w:numId w:val="33"/>
        </w:numPr>
        <w:ind w:left="697" w:hanging="357"/>
        <w:contextualSpacing/>
        <w:rPr>
          <w:b/>
        </w:rPr>
      </w:pPr>
      <w:r w:rsidRPr="00D56B3A">
        <w:t>quarks</w:t>
      </w:r>
    </w:p>
    <w:p w14:paraId="78D173C8" w14:textId="77777777" w:rsidR="00E20F01" w:rsidRPr="00D56B3A" w:rsidRDefault="00E20F01" w:rsidP="00E20F01">
      <w:pPr>
        <w:numPr>
          <w:ilvl w:val="0"/>
          <w:numId w:val="33"/>
        </w:numPr>
        <w:ind w:left="697" w:hanging="357"/>
        <w:contextualSpacing/>
        <w:rPr>
          <w:b/>
        </w:rPr>
      </w:pPr>
      <w:r w:rsidRPr="00D56B3A">
        <w:rPr>
          <w:b/>
        </w:rPr>
        <w:t>mineral</w:t>
      </w:r>
    </w:p>
    <w:p w14:paraId="1653A7A9" w14:textId="77777777" w:rsidR="00E20F01" w:rsidRPr="00D56B3A" w:rsidRDefault="00E20F01" w:rsidP="00E20F01">
      <w:pPr>
        <w:numPr>
          <w:ilvl w:val="0"/>
          <w:numId w:val="33"/>
        </w:numPr>
        <w:ind w:left="697" w:hanging="357"/>
        <w:contextualSpacing/>
        <w:rPr>
          <w:b/>
        </w:rPr>
      </w:pPr>
      <w:r w:rsidRPr="00D56B3A">
        <w:rPr>
          <w:b/>
        </w:rPr>
        <w:t>organic</w:t>
      </w:r>
    </w:p>
    <w:p w14:paraId="2253B65E" w14:textId="77777777" w:rsidR="00E20F01" w:rsidRPr="00D56B3A" w:rsidRDefault="00E20F01" w:rsidP="00E20F01">
      <w:pPr>
        <w:numPr>
          <w:ilvl w:val="0"/>
          <w:numId w:val="33"/>
        </w:numPr>
        <w:ind w:left="697" w:hanging="357"/>
        <w:contextualSpacing/>
        <w:rPr>
          <w:b/>
        </w:rPr>
      </w:pPr>
      <w:r w:rsidRPr="00D56B3A">
        <w:rPr>
          <w:b/>
        </w:rPr>
        <w:t>specific</w:t>
      </w:r>
    </w:p>
    <w:p w14:paraId="008801EE" w14:textId="77777777" w:rsidR="00E20F01" w:rsidRPr="00D56B3A" w:rsidRDefault="00E20F01" w:rsidP="00E20F01">
      <w:pPr>
        <w:numPr>
          <w:ilvl w:val="0"/>
          <w:numId w:val="33"/>
        </w:numPr>
        <w:ind w:left="697" w:hanging="357"/>
        <w:contextualSpacing/>
        <w:rPr>
          <w:b/>
        </w:rPr>
      </w:pPr>
      <w:r w:rsidRPr="00D56B3A">
        <w:t>elementary particles</w:t>
      </w:r>
    </w:p>
    <w:p w14:paraId="7CBEA966" w14:textId="77777777" w:rsidR="00E20F01" w:rsidRPr="00D56B3A" w:rsidRDefault="00E20F01" w:rsidP="00E20F01">
      <w:pPr>
        <w:spacing w:before="240"/>
        <w:rPr>
          <w:b/>
        </w:rPr>
      </w:pPr>
      <w:r w:rsidRPr="00D56B3A">
        <w:rPr>
          <w:b/>
        </w:rPr>
        <w:t xml:space="preserve">9. What the black </w:t>
      </w:r>
      <w:proofErr w:type="spellStart"/>
      <w:r w:rsidRPr="00D56B3A">
        <w:rPr>
          <w:b/>
        </w:rPr>
        <w:t>color</w:t>
      </w:r>
      <w:proofErr w:type="spellEnd"/>
      <w:r w:rsidRPr="00D56B3A">
        <w:rPr>
          <w:b/>
        </w:rPr>
        <w:t xml:space="preserve"> of the suspended can mean?</w:t>
      </w:r>
    </w:p>
    <w:p w14:paraId="3975B920" w14:textId="77777777" w:rsidR="00E20F01" w:rsidRPr="00D56B3A" w:rsidRDefault="00E20F01" w:rsidP="00E20F01">
      <w:pPr>
        <w:numPr>
          <w:ilvl w:val="0"/>
          <w:numId w:val="34"/>
        </w:numPr>
        <w:ind w:left="697" w:hanging="357"/>
        <w:contextualSpacing/>
        <w:rPr>
          <w:b/>
        </w:rPr>
      </w:pPr>
      <w:r w:rsidRPr="00D56B3A">
        <w:t>a lot of carbon monoxide in the water</w:t>
      </w:r>
    </w:p>
    <w:p w14:paraId="744BC46F" w14:textId="77777777" w:rsidR="00E20F01" w:rsidRPr="00D56B3A" w:rsidRDefault="00E20F01" w:rsidP="00E20F01">
      <w:pPr>
        <w:numPr>
          <w:ilvl w:val="0"/>
          <w:numId w:val="34"/>
        </w:numPr>
        <w:ind w:left="697" w:hanging="357"/>
        <w:contextualSpacing/>
        <w:rPr>
          <w:b/>
        </w:rPr>
      </w:pPr>
      <w:r w:rsidRPr="00D56B3A">
        <w:t>a lot of iron in the water</w:t>
      </w:r>
    </w:p>
    <w:p w14:paraId="19BBBEED" w14:textId="77777777" w:rsidR="00E20F01" w:rsidRPr="00D56B3A" w:rsidRDefault="00E20F01" w:rsidP="00E20F01">
      <w:pPr>
        <w:numPr>
          <w:ilvl w:val="0"/>
          <w:numId w:val="34"/>
        </w:numPr>
        <w:ind w:left="697" w:hanging="357"/>
        <w:contextualSpacing/>
        <w:rPr>
          <w:b/>
        </w:rPr>
      </w:pPr>
      <w:r w:rsidRPr="00D56B3A">
        <w:rPr>
          <w:b/>
        </w:rPr>
        <w:t>presence of anaerobic processes, decomposition of organic matter</w:t>
      </w:r>
    </w:p>
    <w:p w14:paraId="52985374" w14:textId="77777777" w:rsidR="00E20F01" w:rsidRPr="00D56B3A" w:rsidRDefault="00E20F01" w:rsidP="00E20F01">
      <w:pPr>
        <w:spacing w:before="240"/>
        <w:rPr>
          <w:b/>
        </w:rPr>
      </w:pPr>
      <w:r w:rsidRPr="00D56B3A">
        <w:rPr>
          <w:b/>
        </w:rPr>
        <w:t>10. What does white sediment mean during dissolved oxygen measurements?</w:t>
      </w:r>
    </w:p>
    <w:p w14:paraId="38C65C50" w14:textId="77777777" w:rsidR="00E20F01" w:rsidRPr="00D56B3A" w:rsidRDefault="00E20F01" w:rsidP="00E20F01">
      <w:pPr>
        <w:numPr>
          <w:ilvl w:val="0"/>
          <w:numId w:val="35"/>
        </w:numPr>
        <w:ind w:left="697" w:hanging="357"/>
        <w:contextualSpacing/>
        <w:rPr>
          <w:b/>
        </w:rPr>
      </w:pPr>
      <w:r w:rsidRPr="00D56B3A">
        <w:t>a lot of glucose in the sample</w:t>
      </w:r>
    </w:p>
    <w:p w14:paraId="2CD0345E" w14:textId="77777777" w:rsidR="00E20F01" w:rsidRPr="00D56B3A" w:rsidRDefault="00E20F01" w:rsidP="00E20F01">
      <w:pPr>
        <w:numPr>
          <w:ilvl w:val="0"/>
          <w:numId w:val="35"/>
        </w:numPr>
        <w:ind w:left="697" w:hanging="357"/>
        <w:contextualSpacing/>
        <w:rPr>
          <w:b/>
        </w:rPr>
      </w:pPr>
      <w:r w:rsidRPr="00D56B3A">
        <w:rPr>
          <w:b/>
        </w:rPr>
        <w:t>no dissolved oxygen in the sample</w:t>
      </w:r>
    </w:p>
    <w:p w14:paraId="4A75C2AE" w14:textId="77777777" w:rsidR="00E20F01" w:rsidRPr="00D56B3A" w:rsidRDefault="00E20F01" w:rsidP="00E20F01">
      <w:pPr>
        <w:numPr>
          <w:ilvl w:val="0"/>
          <w:numId w:val="35"/>
        </w:numPr>
        <w:ind w:left="697" w:hanging="357"/>
        <w:contextualSpacing/>
        <w:rPr>
          <w:b/>
        </w:rPr>
      </w:pPr>
      <w:r w:rsidRPr="00D56B3A">
        <w:t>high concentrations of N</w:t>
      </w:r>
      <w:r w:rsidRPr="00D56B3A">
        <w:rPr>
          <w:vertAlign w:val="subscript"/>
        </w:rPr>
        <w:t>2</w:t>
      </w:r>
      <w:r w:rsidRPr="00D56B3A">
        <w:t xml:space="preserve"> in water</w:t>
      </w:r>
    </w:p>
    <w:p w14:paraId="22BA6075" w14:textId="77777777" w:rsidR="00E20F01" w:rsidRPr="00D56B3A" w:rsidRDefault="00E20F01" w:rsidP="00E20F01">
      <w:pPr>
        <w:spacing w:before="240"/>
        <w:rPr>
          <w:b/>
        </w:rPr>
      </w:pPr>
      <w:r w:rsidRPr="00D56B3A">
        <w:rPr>
          <w:b/>
        </w:rPr>
        <w:t>11. What the extended filtration time can tell us about water quality?</w:t>
      </w:r>
    </w:p>
    <w:p w14:paraId="63133AC6" w14:textId="77777777" w:rsidR="00E20F01" w:rsidRPr="00D56B3A" w:rsidRDefault="00E20F01" w:rsidP="00E20F01">
      <w:pPr>
        <w:numPr>
          <w:ilvl w:val="0"/>
          <w:numId w:val="36"/>
        </w:numPr>
        <w:ind w:left="697" w:hanging="357"/>
        <w:contextualSpacing/>
        <w:rPr>
          <w:b/>
        </w:rPr>
      </w:pPr>
      <w:r w:rsidRPr="00D56B3A">
        <w:t>very good water quality</w:t>
      </w:r>
    </w:p>
    <w:p w14:paraId="73C2A8B3" w14:textId="77777777" w:rsidR="00E20F01" w:rsidRPr="00D56B3A" w:rsidRDefault="00E20F01" w:rsidP="00E20F01">
      <w:pPr>
        <w:numPr>
          <w:ilvl w:val="0"/>
          <w:numId w:val="36"/>
        </w:numPr>
        <w:ind w:left="697" w:hanging="357"/>
        <w:contextualSpacing/>
        <w:rPr>
          <w:b/>
        </w:rPr>
      </w:pPr>
      <w:r w:rsidRPr="00D56B3A">
        <w:rPr>
          <w:b/>
        </w:rPr>
        <w:t>large amount of suspended solids in the sample</w:t>
      </w:r>
    </w:p>
    <w:p w14:paraId="0DCED504" w14:textId="77777777" w:rsidR="00E20F01" w:rsidRPr="00D56B3A" w:rsidRDefault="00E20F01" w:rsidP="00E20F01">
      <w:pPr>
        <w:numPr>
          <w:ilvl w:val="0"/>
          <w:numId w:val="36"/>
        </w:numPr>
        <w:ind w:left="697" w:hanging="357"/>
        <w:contextualSpacing/>
        <w:rPr>
          <w:b/>
        </w:rPr>
      </w:pPr>
      <w:r w:rsidRPr="00D56B3A">
        <w:t>water has a pH of 9</w:t>
      </w:r>
    </w:p>
    <w:p w14:paraId="7770A97F" w14:textId="77777777" w:rsidR="00990066" w:rsidRPr="00E20F01" w:rsidRDefault="00990066" w:rsidP="00E20F01"/>
    <w:sectPr w:rsidR="00990066" w:rsidRPr="00E20F01" w:rsidSect="00125A2F">
      <w:headerReference w:type="default" r:id="rId7"/>
      <w:pgSz w:w="11906" w:h="16838"/>
      <w:pgMar w:top="567" w:right="851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37322C" w14:textId="77777777" w:rsidR="00962CBD" w:rsidRDefault="00962CBD" w:rsidP="00125A2F">
      <w:pPr>
        <w:spacing w:after="0" w:line="240" w:lineRule="auto"/>
      </w:pPr>
      <w:r>
        <w:separator/>
      </w:r>
    </w:p>
  </w:endnote>
  <w:endnote w:type="continuationSeparator" w:id="0">
    <w:p w14:paraId="7F5C9E28" w14:textId="77777777" w:rsidR="00962CBD" w:rsidRDefault="00962CBD" w:rsidP="00125A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E0330E" w14:textId="77777777" w:rsidR="00962CBD" w:rsidRDefault="00962CBD" w:rsidP="00125A2F">
      <w:pPr>
        <w:spacing w:after="0" w:line="240" w:lineRule="auto"/>
      </w:pPr>
      <w:r>
        <w:separator/>
      </w:r>
    </w:p>
  </w:footnote>
  <w:footnote w:type="continuationSeparator" w:id="0">
    <w:p w14:paraId="4880D0AA" w14:textId="77777777" w:rsidR="00962CBD" w:rsidRDefault="00962CBD" w:rsidP="00125A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58F595" w14:textId="77777777" w:rsidR="00125A2F" w:rsidRDefault="00125A2F" w:rsidP="00125A2F">
    <w:pPr>
      <w:pStyle w:val="Nagwek"/>
      <w:jc w:val="right"/>
    </w:pPr>
    <w:r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539940E5" wp14:editId="395B791E">
          <wp:simplePos x="0" y="0"/>
          <wp:positionH relativeFrom="margin">
            <wp:posOffset>0</wp:posOffset>
          </wp:positionH>
          <wp:positionV relativeFrom="paragraph">
            <wp:posOffset>-93345</wp:posOffset>
          </wp:positionV>
          <wp:extent cx="1260000" cy="450000"/>
          <wp:effectExtent l="0" t="0" r="0" b="7620"/>
          <wp:wrapSquare wrapText="bothSides"/>
          <wp:docPr id="1143" name="Obraz 11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1" name="master_logo_impetus_1200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inline distT="0" distB="0" distL="0" distR="0" wp14:anchorId="05424B45" wp14:editId="5B4E4199">
          <wp:extent cx="1440000" cy="327600"/>
          <wp:effectExtent l="0" t="0" r="0" b="0"/>
          <wp:docPr id="1144" name="Obraz 11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-funded U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327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0D23BC8" w14:textId="77777777" w:rsidR="00125A2F" w:rsidRDefault="00125A2F" w:rsidP="00125A2F">
    <w:pPr>
      <w:pStyle w:val="Nagwek"/>
      <w:jc w:val="right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43778E0" wp14:editId="3F25119A">
              <wp:simplePos x="0" y="0"/>
              <wp:positionH relativeFrom="margin">
                <wp:posOffset>14605</wp:posOffset>
              </wp:positionH>
              <wp:positionV relativeFrom="paragraph">
                <wp:posOffset>132080</wp:posOffset>
              </wp:positionV>
              <wp:extent cx="6087600" cy="0"/>
              <wp:effectExtent l="57150" t="57150" r="104140" b="114300"/>
              <wp:wrapNone/>
              <wp:docPr id="1142" name="Łącznik prosty 11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87600" cy="0"/>
                      </a:xfrm>
                      <a:prstGeom prst="line">
                        <a:avLst/>
                      </a:prstGeom>
                      <a:ln w="31750" cap="rnd" cmpd="sng">
                        <a:gradFill>
                          <a:gsLst>
                            <a:gs pos="0">
                              <a:srgbClr val="C7161D"/>
                            </a:gs>
                            <a:gs pos="100000">
                              <a:srgbClr val="F6A206"/>
                            </a:gs>
                          </a:gsLst>
                          <a:lin ang="0" scaled="0"/>
                        </a:gradFill>
                        <a:prstDash val="solid"/>
                      </a:ln>
                      <a:effectLst>
                        <a:outerShdw blurRad="63500" dist="38100" dir="2700000" algn="tl" rotWithShape="0">
                          <a:prstClr val="black">
                            <a:alpha val="80000"/>
                          </a:prstClr>
                        </a:outerShdw>
                      </a:effectLst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A9DADC3" id="Łącznik prosty 114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.15pt,10.4pt" to="480.5pt,1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" strokeweight="2.5pt">
              <v:stroke joinstyle="miter" endcap="round"/>
              <v:shadow on="t" color="black" opacity="52428f" origin="-.5,-.5" offset=".74836mm,.74836mm"/>
              <w10:wrap anchorx="margin"/>
            </v:line>
          </w:pict>
        </mc:Fallback>
      </mc:AlternateContent>
    </w:r>
  </w:p>
  <w:p w14:paraId="2DF0839A" w14:textId="77777777" w:rsidR="00125A2F" w:rsidRDefault="00125A2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42283"/>
    <w:multiLevelType w:val="hybridMultilevel"/>
    <w:tmpl w:val="4778176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027BA"/>
    <w:multiLevelType w:val="hybridMultilevel"/>
    <w:tmpl w:val="7E2E33CC"/>
    <w:lvl w:ilvl="0" w:tplc="6C7C3B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DE40A9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1ED0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EF4944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166C5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B56FC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160250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646269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A22A04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505932"/>
    <w:multiLevelType w:val="hybridMultilevel"/>
    <w:tmpl w:val="FC168D38"/>
    <w:lvl w:ilvl="0" w:tplc="0216669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73285D"/>
    <w:multiLevelType w:val="hybridMultilevel"/>
    <w:tmpl w:val="424A88F2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432415"/>
    <w:multiLevelType w:val="hybridMultilevel"/>
    <w:tmpl w:val="B216AB38"/>
    <w:lvl w:ilvl="0" w:tplc="228246D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3E44C9D"/>
    <w:multiLevelType w:val="hybridMultilevel"/>
    <w:tmpl w:val="2542C5F0"/>
    <w:lvl w:ilvl="0" w:tplc="F7D432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676520D"/>
    <w:multiLevelType w:val="hybridMultilevel"/>
    <w:tmpl w:val="20DE50F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7D6900"/>
    <w:multiLevelType w:val="hybridMultilevel"/>
    <w:tmpl w:val="FDA0AC7A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5A5494"/>
    <w:multiLevelType w:val="hybridMultilevel"/>
    <w:tmpl w:val="C16CC9DE"/>
    <w:lvl w:ilvl="0" w:tplc="E68AD2F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D8D609F"/>
    <w:multiLevelType w:val="hybridMultilevel"/>
    <w:tmpl w:val="1E840BF6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975613"/>
    <w:multiLevelType w:val="hybridMultilevel"/>
    <w:tmpl w:val="0E0EA9A6"/>
    <w:lvl w:ilvl="0" w:tplc="77243E0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F007793"/>
    <w:multiLevelType w:val="hybridMultilevel"/>
    <w:tmpl w:val="0B922140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4871FF"/>
    <w:multiLevelType w:val="hybridMultilevel"/>
    <w:tmpl w:val="33FCA43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E87168"/>
    <w:multiLevelType w:val="hybridMultilevel"/>
    <w:tmpl w:val="5A107430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6B0A06"/>
    <w:multiLevelType w:val="hybridMultilevel"/>
    <w:tmpl w:val="D744EEE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BB0D47"/>
    <w:multiLevelType w:val="hybridMultilevel"/>
    <w:tmpl w:val="FD845874"/>
    <w:lvl w:ilvl="0" w:tplc="F3FA61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D8AB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78A3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C4DE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1EA6B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B89D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C03F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3820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C4A3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35A24E63"/>
    <w:multiLevelType w:val="hybridMultilevel"/>
    <w:tmpl w:val="C26C40B6"/>
    <w:lvl w:ilvl="0" w:tplc="E5E2D4A6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FD93652"/>
    <w:multiLevelType w:val="hybridMultilevel"/>
    <w:tmpl w:val="4352EC02"/>
    <w:lvl w:ilvl="0" w:tplc="A9BE78F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2EF0066"/>
    <w:multiLevelType w:val="hybridMultilevel"/>
    <w:tmpl w:val="1E840BF6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B4851"/>
    <w:multiLevelType w:val="hybridMultilevel"/>
    <w:tmpl w:val="0994D17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F64722"/>
    <w:multiLevelType w:val="hybridMultilevel"/>
    <w:tmpl w:val="33FCA43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476C5C"/>
    <w:multiLevelType w:val="hybridMultilevel"/>
    <w:tmpl w:val="F17837D2"/>
    <w:lvl w:ilvl="0" w:tplc="90E4FAE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939643C"/>
    <w:multiLevelType w:val="hybridMultilevel"/>
    <w:tmpl w:val="A7EA34F0"/>
    <w:lvl w:ilvl="0" w:tplc="198A369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BA82F13"/>
    <w:multiLevelType w:val="hybridMultilevel"/>
    <w:tmpl w:val="0994D17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0929FB"/>
    <w:multiLevelType w:val="hybridMultilevel"/>
    <w:tmpl w:val="4778176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9361D0"/>
    <w:multiLevelType w:val="hybridMultilevel"/>
    <w:tmpl w:val="A05A49E6"/>
    <w:lvl w:ilvl="0" w:tplc="E9BEA53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9427970"/>
    <w:multiLevelType w:val="hybridMultilevel"/>
    <w:tmpl w:val="69EC067A"/>
    <w:lvl w:ilvl="0" w:tplc="D88E72D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D79303D"/>
    <w:multiLevelType w:val="hybridMultilevel"/>
    <w:tmpl w:val="880E128C"/>
    <w:lvl w:ilvl="0" w:tplc="E94247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C9EED0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1AEDBC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91653B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F3A4B3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7644A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3CA625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02750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D6AF8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22B52F1"/>
    <w:multiLevelType w:val="hybridMultilevel"/>
    <w:tmpl w:val="5A107430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507058"/>
    <w:multiLevelType w:val="hybridMultilevel"/>
    <w:tmpl w:val="424A88F2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B22ACE"/>
    <w:multiLevelType w:val="hybridMultilevel"/>
    <w:tmpl w:val="D744EEE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6044C0"/>
    <w:multiLevelType w:val="hybridMultilevel"/>
    <w:tmpl w:val="03D206F2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B72ED9"/>
    <w:multiLevelType w:val="hybridMultilevel"/>
    <w:tmpl w:val="1368C23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E67118"/>
    <w:multiLevelType w:val="hybridMultilevel"/>
    <w:tmpl w:val="03D206F2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AC1FF1"/>
    <w:multiLevelType w:val="hybridMultilevel"/>
    <w:tmpl w:val="1368C23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4D7057"/>
    <w:multiLevelType w:val="hybridMultilevel"/>
    <w:tmpl w:val="0B922140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2856269">
    <w:abstractNumId w:val="1"/>
  </w:num>
  <w:num w:numId="2" w16cid:durableId="1446339806">
    <w:abstractNumId w:val="21"/>
  </w:num>
  <w:num w:numId="3" w16cid:durableId="1865708998">
    <w:abstractNumId w:val="10"/>
  </w:num>
  <w:num w:numId="4" w16cid:durableId="1190878754">
    <w:abstractNumId w:val="8"/>
  </w:num>
  <w:num w:numId="5" w16cid:durableId="1035545569">
    <w:abstractNumId w:val="4"/>
  </w:num>
  <w:num w:numId="6" w16cid:durableId="1791053585">
    <w:abstractNumId w:val="22"/>
  </w:num>
  <w:num w:numId="7" w16cid:durableId="62413400">
    <w:abstractNumId w:val="15"/>
  </w:num>
  <w:num w:numId="8" w16cid:durableId="1937516188">
    <w:abstractNumId w:val="25"/>
  </w:num>
  <w:num w:numId="9" w16cid:durableId="548231006">
    <w:abstractNumId w:val="5"/>
  </w:num>
  <w:num w:numId="10" w16cid:durableId="1154562574">
    <w:abstractNumId w:val="16"/>
  </w:num>
  <w:num w:numId="11" w16cid:durableId="1064913073">
    <w:abstractNumId w:val="27"/>
  </w:num>
  <w:num w:numId="12" w16cid:durableId="2137677558">
    <w:abstractNumId w:val="26"/>
  </w:num>
  <w:num w:numId="13" w16cid:durableId="1342855294">
    <w:abstractNumId w:val="2"/>
  </w:num>
  <w:num w:numId="14" w16cid:durableId="1399085081">
    <w:abstractNumId w:val="17"/>
  </w:num>
  <w:num w:numId="15" w16cid:durableId="1705203796">
    <w:abstractNumId w:val="3"/>
  </w:num>
  <w:num w:numId="16" w16cid:durableId="1279066203">
    <w:abstractNumId w:val="9"/>
  </w:num>
  <w:num w:numId="17" w16cid:durableId="1744177766">
    <w:abstractNumId w:val="33"/>
  </w:num>
  <w:num w:numId="18" w16cid:durableId="576788005">
    <w:abstractNumId w:val="19"/>
  </w:num>
  <w:num w:numId="19" w16cid:durableId="1065446787">
    <w:abstractNumId w:val="28"/>
  </w:num>
  <w:num w:numId="20" w16cid:durableId="1851213750">
    <w:abstractNumId w:val="34"/>
  </w:num>
  <w:num w:numId="21" w16cid:durableId="116343347">
    <w:abstractNumId w:val="11"/>
  </w:num>
  <w:num w:numId="22" w16cid:durableId="586771700">
    <w:abstractNumId w:val="6"/>
  </w:num>
  <w:num w:numId="23" w16cid:durableId="2047438345">
    <w:abstractNumId w:val="0"/>
  </w:num>
  <w:num w:numId="24" w16cid:durableId="132867525">
    <w:abstractNumId w:val="30"/>
  </w:num>
  <w:num w:numId="25" w16cid:durableId="694113182">
    <w:abstractNumId w:val="12"/>
  </w:num>
  <w:num w:numId="26" w16cid:durableId="886257678">
    <w:abstractNumId w:val="29"/>
  </w:num>
  <w:num w:numId="27" w16cid:durableId="1332491085">
    <w:abstractNumId w:val="18"/>
  </w:num>
  <w:num w:numId="28" w16cid:durableId="1869444029">
    <w:abstractNumId w:val="31"/>
  </w:num>
  <w:num w:numId="29" w16cid:durableId="1799454040">
    <w:abstractNumId w:val="23"/>
  </w:num>
  <w:num w:numId="30" w16cid:durableId="1245803913">
    <w:abstractNumId w:val="13"/>
  </w:num>
  <w:num w:numId="31" w16cid:durableId="105122599">
    <w:abstractNumId w:val="32"/>
  </w:num>
  <w:num w:numId="32" w16cid:durableId="1356813334">
    <w:abstractNumId w:val="35"/>
  </w:num>
  <w:num w:numId="33" w16cid:durableId="2108885342">
    <w:abstractNumId w:val="7"/>
  </w:num>
  <w:num w:numId="34" w16cid:durableId="148326806">
    <w:abstractNumId w:val="24"/>
  </w:num>
  <w:num w:numId="35" w16cid:durableId="536894871">
    <w:abstractNumId w:val="14"/>
  </w:num>
  <w:num w:numId="36" w16cid:durableId="185153131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NzU2NbGwMDQ3NbdU0lEKTi0uzszPAykwqgUABUjDYiwAAAA="/>
  </w:docVars>
  <w:rsids>
    <w:rsidRoot w:val="00D43586"/>
    <w:rsid w:val="000A7AF3"/>
    <w:rsid w:val="00125A2F"/>
    <w:rsid w:val="001351A0"/>
    <w:rsid w:val="001879F4"/>
    <w:rsid w:val="001D62D5"/>
    <w:rsid w:val="00346B1B"/>
    <w:rsid w:val="003A4948"/>
    <w:rsid w:val="004009F1"/>
    <w:rsid w:val="0058383B"/>
    <w:rsid w:val="00720606"/>
    <w:rsid w:val="00781D2E"/>
    <w:rsid w:val="007A0009"/>
    <w:rsid w:val="007D53F1"/>
    <w:rsid w:val="007E2D73"/>
    <w:rsid w:val="008A5F2C"/>
    <w:rsid w:val="008A6D3C"/>
    <w:rsid w:val="00962CBD"/>
    <w:rsid w:val="009647C7"/>
    <w:rsid w:val="00990066"/>
    <w:rsid w:val="009C58C9"/>
    <w:rsid w:val="00A03EAB"/>
    <w:rsid w:val="00C301ED"/>
    <w:rsid w:val="00C6369C"/>
    <w:rsid w:val="00CC4803"/>
    <w:rsid w:val="00CE2F36"/>
    <w:rsid w:val="00CF02F6"/>
    <w:rsid w:val="00D24B33"/>
    <w:rsid w:val="00D43586"/>
    <w:rsid w:val="00D7209E"/>
    <w:rsid w:val="00DB34FE"/>
    <w:rsid w:val="00E20F01"/>
    <w:rsid w:val="00E243BE"/>
    <w:rsid w:val="00FD0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E1CE7A"/>
  <w15:chartTrackingRefBased/>
  <w15:docId w15:val="{0E986AE1-674D-4782-8614-F52DE3FC7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25A2F"/>
    <w:pPr>
      <w:spacing w:after="120" w:line="300" w:lineRule="auto"/>
      <w:jc w:val="both"/>
    </w:pPr>
    <w:rPr>
      <w:rFonts w:ascii="Century Gothic" w:hAnsi="Century Gothic"/>
      <w:sz w:val="20"/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879F4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125A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5A2F"/>
  </w:style>
  <w:style w:type="paragraph" w:styleId="Stopka">
    <w:name w:val="footer"/>
    <w:basedOn w:val="Normalny"/>
    <w:link w:val="StopkaZnak"/>
    <w:uiPriority w:val="99"/>
    <w:unhideWhenUsed/>
    <w:rsid w:val="00125A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5A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070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566323">
          <w:marLeft w:val="85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67600">
          <w:marLeft w:val="85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7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25103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4241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0189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33575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065171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048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7138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69809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225606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05420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059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35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22386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6</Words>
  <Characters>1290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 Kasprzyk</dc:creator>
  <cp:keywords/>
  <dc:description/>
  <cp:lastModifiedBy>Jakub</cp:lastModifiedBy>
  <cp:revision>3</cp:revision>
  <dcterms:created xsi:type="dcterms:W3CDTF">2023-01-03T11:53:00Z</dcterms:created>
  <dcterms:modified xsi:type="dcterms:W3CDTF">2023-01-04T13:13:00Z</dcterms:modified>
</cp:coreProperties>
</file>